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7B1A78B6">
                <wp:simplePos x="0" y="0"/>
                <wp:positionH relativeFrom="margin">
                  <wp:align>left</wp:align>
                </wp:positionH>
                <wp:positionV relativeFrom="page">
                  <wp:posOffset>466587</wp:posOffset>
                </wp:positionV>
                <wp:extent cx="2314575" cy="619125"/>
                <wp:effectExtent l="0" t="0" r="28575" b="28575"/>
                <wp:wrapTight wrapText="bothSides">
                  <wp:wrapPolygon edited="0">
                    <wp:start x="0" y="0"/>
                    <wp:lineTo x="0" y="21932"/>
                    <wp:lineTo x="21689" y="21932"/>
                    <wp:lineTo x="21689"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926E055"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4456C9">
                              <w:rPr>
                                <w:rFonts w:ascii="Arial" w:hAnsi="Arial"/>
                                <w:sz w:val="20"/>
                                <w:szCs w:val="20"/>
                              </w:rPr>
                              <w:t>SL_CLS</w:t>
                            </w:r>
                            <w:r w:rsidRPr="000B36BC">
                              <w:rPr>
                                <w:rFonts w:ascii="Arial" w:hAnsi="Arial"/>
                                <w:sz w:val="20"/>
                                <w:szCs w:val="20"/>
                              </w:rPr>
                              <w:t xml:space="preserve"> / </w:t>
                            </w:r>
                            <w:r w:rsidR="00484848">
                              <w:rPr>
                                <w:rFonts w:ascii="Arial" w:hAnsi="Arial"/>
                                <w:sz w:val="20"/>
                                <w:szCs w:val="20"/>
                              </w:rPr>
                              <w:t>_ _ _</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182.25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926E055"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4456C9">
                        <w:rPr>
                          <w:rFonts w:ascii="Arial" w:hAnsi="Arial"/>
                          <w:sz w:val="20"/>
                          <w:szCs w:val="20"/>
                        </w:rPr>
                        <w:t>SL_CLS</w:t>
                      </w:r>
                      <w:r w:rsidRPr="000B36BC">
                        <w:rPr>
                          <w:rFonts w:ascii="Arial" w:hAnsi="Arial"/>
                          <w:sz w:val="20"/>
                          <w:szCs w:val="20"/>
                        </w:rPr>
                        <w:t xml:space="preserve"> / </w:t>
                      </w:r>
                      <w:r w:rsidR="00484848">
                        <w:rPr>
                          <w:rFonts w:ascii="Arial" w:hAnsi="Arial"/>
                          <w:sz w:val="20"/>
                          <w:szCs w:val="20"/>
                        </w:rPr>
                        <w:t>_ _ _</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6A3933DD">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Default="00CB542E" w:rsidP="00884291">
      <w:pPr>
        <w:rPr>
          <w:rFonts w:ascii="Muli" w:hAnsi="Muli"/>
          <w:color w:val="19226D"/>
          <w:sz w:val="52"/>
          <w:szCs w:val="52"/>
        </w:rPr>
      </w:pPr>
      <w:r w:rsidRPr="002A7057">
        <w:rPr>
          <w:rFonts w:ascii="Muli" w:hAnsi="Muli"/>
          <w:color w:val="19226D"/>
          <w:sz w:val="52"/>
          <w:szCs w:val="52"/>
        </w:rPr>
        <w:t xml:space="preserve">Application for </w:t>
      </w:r>
      <w:r w:rsidR="000B36BC">
        <w:rPr>
          <w:rFonts w:ascii="Muli" w:hAnsi="Muli"/>
          <w:color w:val="19226D"/>
          <w:sz w:val="52"/>
          <w:szCs w:val="52"/>
        </w:rPr>
        <w:t>e</w:t>
      </w:r>
      <w:r w:rsidRPr="002A7057">
        <w:rPr>
          <w:rFonts w:ascii="Muli" w:hAnsi="Muli"/>
          <w:color w:val="19226D"/>
          <w:sz w:val="52"/>
          <w:szCs w:val="52"/>
        </w:rPr>
        <w:t>mployment</w:t>
      </w:r>
    </w:p>
    <w:p w14:paraId="2156DF58" w14:textId="77777777" w:rsidR="00EE5116" w:rsidRPr="00EE5116" w:rsidRDefault="00EE5116" w:rsidP="00884291">
      <w:pPr>
        <w:rPr>
          <w:rFonts w:ascii="Muli" w:hAnsi="Muli"/>
          <w:color w:val="027B7B" w:themeColor="accent2"/>
          <w:sz w:val="24"/>
          <w:szCs w:val="24"/>
        </w:rPr>
      </w:pPr>
    </w:p>
    <w:p w14:paraId="59C2B491" w14:textId="7789330A" w:rsidR="006B6DD2" w:rsidRDefault="006B6DD2" w:rsidP="006B6DD2">
      <w:pPr>
        <w:rPr>
          <w:rFonts w:ascii="Muli" w:hAnsi="Muli" w:cs="Arial"/>
          <w:b/>
          <w:color w:val="ED40A9"/>
          <w:sz w:val="26"/>
          <w:szCs w:val="24"/>
        </w:rPr>
      </w:pPr>
      <w:r>
        <w:rPr>
          <w:rFonts w:ascii="Muli" w:hAnsi="Muli" w:cs="Arial"/>
          <w:b/>
          <w:color w:val="ED40A9"/>
          <w:sz w:val="26"/>
          <w:szCs w:val="24"/>
        </w:rPr>
        <w:t>Position applied for</w:t>
      </w:r>
    </w:p>
    <w:p w14:paraId="26A5100B" w14:textId="01D6C662" w:rsidR="007355D3" w:rsidRPr="00CC1EAC" w:rsidRDefault="004456C9" w:rsidP="002A0635">
      <w:pPr>
        <w:jc w:val="both"/>
        <w:rPr>
          <w:rFonts w:ascii="Muli" w:hAnsi="Muli" w:cs="Arial"/>
          <w:b/>
          <w:bCs/>
          <w:color w:val="19226D"/>
          <w:sz w:val="24"/>
          <w:szCs w:val="24"/>
        </w:rPr>
      </w:pPr>
      <w:r>
        <w:rPr>
          <w:rFonts w:ascii="Muli" w:hAnsi="Muli" w:cs="Arial"/>
          <w:b/>
          <w:bCs/>
          <w:color w:val="19226D" w:themeColor="text2"/>
          <w:sz w:val="24"/>
          <w:szCs w:val="24"/>
        </w:rPr>
        <w:t>Site Lead – Community Led Support</w:t>
      </w:r>
    </w:p>
    <w:tbl>
      <w:tblPr>
        <w:tblW w:w="0" w:type="auto"/>
        <w:tblInd w:w="-108" w:type="dxa"/>
        <w:tblLook w:val="00A0" w:firstRow="1" w:lastRow="0" w:firstColumn="1" w:lastColumn="0" w:noHBand="0" w:noVBand="0"/>
      </w:tblPr>
      <w:tblGrid>
        <w:gridCol w:w="1636"/>
        <w:gridCol w:w="2858"/>
        <w:gridCol w:w="281"/>
        <w:gridCol w:w="4251"/>
      </w:tblGrid>
      <w:tr w:rsidR="00220D4F" w:rsidRPr="00522C3F" w14:paraId="3B112958" w14:textId="77777777" w:rsidTr="00755EBF">
        <w:tc>
          <w:tcPr>
            <w:tcW w:w="1636" w:type="dxa"/>
          </w:tcPr>
          <w:p w14:paraId="6D7595A3" w14:textId="77777777" w:rsidR="00220D4F" w:rsidRPr="00522C3F" w:rsidRDefault="00220D4F" w:rsidP="001F1E9F">
            <w:pPr>
              <w:rPr>
                <w:rFonts w:ascii="Muli" w:hAnsi="Muli" w:cs="Arial"/>
                <w:b/>
                <w:color w:val="333333"/>
                <w:sz w:val="24"/>
                <w:szCs w:val="24"/>
              </w:rPr>
            </w:pPr>
          </w:p>
        </w:tc>
        <w:tc>
          <w:tcPr>
            <w:tcW w:w="2858" w:type="dxa"/>
          </w:tcPr>
          <w:p w14:paraId="52FA83ED" w14:textId="77777777" w:rsidR="00220D4F" w:rsidRPr="00522C3F" w:rsidRDefault="00220D4F" w:rsidP="001F1E9F">
            <w:pPr>
              <w:rPr>
                <w:rFonts w:ascii="Muli" w:hAnsi="Muli" w:cs="Arial"/>
                <w:color w:val="333333"/>
                <w:sz w:val="24"/>
                <w:szCs w:val="24"/>
              </w:rPr>
            </w:pPr>
          </w:p>
        </w:tc>
        <w:tc>
          <w:tcPr>
            <w:tcW w:w="281" w:type="dxa"/>
          </w:tcPr>
          <w:p w14:paraId="6FA402B9" w14:textId="77777777" w:rsidR="00220D4F" w:rsidRPr="00522C3F" w:rsidRDefault="00220D4F" w:rsidP="001F1E9F">
            <w:pPr>
              <w:rPr>
                <w:rFonts w:ascii="Muli" w:hAnsi="Muli" w:cs="Arial"/>
                <w:color w:val="333333"/>
                <w:sz w:val="24"/>
                <w:szCs w:val="24"/>
              </w:rPr>
            </w:pPr>
          </w:p>
        </w:tc>
        <w:tc>
          <w:tcPr>
            <w:tcW w:w="4251" w:type="dxa"/>
          </w:tcPr>
          <w:p w14:paraId="02095511" w14:textId="77777777" w:rsidR="00220D4F" w:rsidRPr="00522C3F" w:rsidRDefault="00220D4F" w:rsidP="001F1E9F">
            <w:pPr>
              <w:rPr>
                <w:rFonts w:ascii="Muli" w:hAnsi="Muli" w:cs="Arial"/>
                <w:color w:val="333333"/>
                <w:sz w:val="24"/>
                <w:szCs w:val="24"/>
              </w:rPr>
            </w:pP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277F9401" w14:textId="77777777" w:rsidTr="002B2504">
        <w:trPr>
          <w:trHeight w:val="850"/>
        </w:trPr>
        <w:tc>
          <w:tcPr>
            <w:tcW w:w="1668" w:type="dxa"/>
            <w:vAlign w:val="center"/>
          </w:tcPr>
          <w:p w14:paraId="427DBA6C"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0"/>
                  <w:enabled/>
                  <w:calcOnExit w:val="0"/>
                  <w:textInput/>
                </w:ffData>
              </w:fldChar>
            </w:r>
            <w:bookmarkStart w:id="4" w:name="Text10"/>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6C65AA48"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1"/>
                  <w:enabled/>
                  <w:calcOnExit w:val="0"/>
                  <w:textInput/>
                </w:ffData>
              </w:fldChar>
            </w:r>
            <w:bookmarkStart w:id="5" w:name="Text11"/>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13427F53"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2"/>
                  <w:enabled/>
                  <w:calcOnExit w:val="0"/>
                  <w:textInput/>
                </w:ffData>
              </w:fldChar>
            </w:r>
            <w:bookmarkStart w:id="6" w:name="Text1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91B4DAB"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3"/>
                  <w:enabled/>
                  <w:calcOnExit w:val="0"/>
                  <w:textInput/>
                </w:ffData>
              </w:fldChar>
            </w:r>
            <w:bookmarkStart w:id="7" w:name="Text13"/>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8"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9"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9"/>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10"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0"/>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11"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1"/>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13F27F15" w:rsidR="00CB542E" w:rsidRPr="00EC5C8C" w:rsidRDefault="00532B4F" w:rsidP="00CB542E">
      <w:pPr>
        <w:rPr>
          <w:rFonts w:ascii="Muli" w:hAnsi="Muli" w:cs="Arial"/>
          <w:color w:val="19226D"/>
          <w:sz w:val="24"/>
          <w:szCs w:val="24"/>
        </w:rPr>
      </w:pPr>
      <w:r>
        <w:br/>
      </w:r>
      <w:r w:rsidR="00CB542E" w:rsidRPr="44269040">
        <w:rPr>
          <w:rFonts w:ascii="Muli" w:hAnsi="Muli" w:cs="Arial"/>
          <w:color w:val="19226D" w:themeColor="text2"/>
          <w:sz w:val="24"/>
          <w:szCs w:val="24"/>
        </w:rPr>
        <w:t xml:space="preserve">M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32B4F">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12"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2"/>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4D4EA400" w14:textId="2FCFADCA"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lastRenderedPageBreak/>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CB542E" w:rsidRPr="00522C3F" w14:paraId="1F871763" w14:textId="77777777" w:rsidTr="006C3F6F">
        <w:tc>
          <w:tcPr>
            <w:tcW w:w="1917" w:type="dxa"/>
            <w:tcBorders>
              <w:bottom w:val="nil"/>
              <w:right w:val="nil"/>
            </w:tcBorders>
          </w:tcPr>
          <w:p w14:paraId="0BD04A20" w14:textId="77777777" w:rsidR="00CB542E" w:rsidRPr="00576EB8" w:rsidRDefault="00CB542E"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CB542E" w:rsidRPr="00307F55" w:rsidRDefault="00CB542E"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CB542E" w:rsidRPr="00522C3F" w:rsidRDefault="00CB542E"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0A07C81" w:rsidR="00CB542E" w:rsidRPr="00576EB8" w:rsidRDefault="00307F55" w:rsidP="00706D72">
            <w:pPr>
              <w:spacing w:before="240"/>
              <w:rPr>
                <w:rFonts w:ascii="Muli" w:hAnsi="Muli" w:cs="Arial"/>
                <w:bCs/>
                <w:color w:val="19226D"/>
                <w:sz w:val="24"/>
                <w:szCs w:val="24"/>
              </w:rPr>
            </w:pPr>
            <w:r w:rsidRPr="00576EB8">
              <w:rPr>
                <w:rFonts w:ascii="Muli" w:hAnsi="Muli" w:cs="Arial"/>
                <w:bCs/>
                <w:color w:val="19226D"/>
                <w:sz w:val="24"/>
                <w:szCs w:val="24"/>
              </w:rPr>
              <w:t>Current/most recent salary:</w:t>
            </w:r>
          </w:p>
        </w:tc>
        <w:tc>
          <w:tcPr>
            <w:tcW w:w="1996" w:type="dxa"/>
            <w:tcBorders>
              <w:top w:val="single" w:sz="4" w:space="0" w:color="auto"/>
              <w:left w:val="nil"/>
              <w:bottom w:val="nil"/>
              <w:right w:val="single" w:sz="4" w:space="0" w:color="auto"/>
            </w:tcBorders>
          </w:tcPr>
          <w:p w14:paraId="19A30F1A" w14:textId="21CEB1AC" w:rsidR="00CB542E" w:rsidRPr="00307F55" w:rsidRDefault="00307F55"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4AB5C9ED" w14:textId="77777777" w:rsidTr="006C3F6F">
        <w:tc>
          <w:tcPr>
            <w:tcW w:w="1917" w:type="dxa"/>
            <w:tcBorders>
              <w:top w:val="nil"/>
              <w:bottom w:val="nil"/>
              <w:right w:val="nil"/>
            </w:tcBorders>
          </w:tcPr>
          <w:p w14:paraId="1C98FA9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D01B5D4" w14:textId="1D377A2B" w:rsidR="00CB542E" w:rsidRPr="00576EB8" w:rsidRDefault="00307F55" w:rsidP="00CB542E">
            <w:pPr>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tcBorders>
              <w:top w:val="nil"/>
              <w:left w:val="nil"/>
              <w:bottom w:val="nil"/>
              <w:right w:val="single" w:sz="4" w:space="0" w:color="auto"/>
            </w:tcBorders>
          </w:tcPr>
          <w:p w14:paraId="05A94B2E" w14:textId="079D9721" w:rsidR="00CB542E" w:rsidRPr="00307F55" w:rsidRDefault="00307F55" w:rsidP="00CB542E">
            <w:pPr>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17499A7D" w14:textId="77777777" w:rsidTr="006C3F6F">
        <w:tc>
          <w:tcPr>
            <w:tcW w:w="1917" w:type="dxa"/>
            <w:tcBorders>
              <w:top w:val="nil"/>
              <w:bottom w:val="nil"/>
              <w:right w:val="nil"/>
            </w:tcBorders>
          </w:tcPr>
          <w:p w14:paraId="3B105500"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75AA09DF" w14:textId="6BC1DF3A" w:rsidR="00CB542E" w:rsidRPr="00522C3F" w:rsidRDefault="00CB542E" w:rsidP="00CB542E">
            <w:pPr>
              <w:rPr>
                <w:rFonts w:ascii="Muli" w:hAnsi="Muli" w:cs="Arial"/>
                <w:color w:val="333333"/>
                <w:sz w:val="24"/>
                <w:szCs w:val="24"/>
              </w:rPr>
            </w:pPr>
          </w:p>
        </w:tc>
      </w:tr>
      <w:tr w:rsidR="00CB542E" w:rsidRPr="00522C3F" w14:paraId="0CA983BC" w14:textId="77777777" w:rsidTr="006C3F6F">
        <w:tc>
          <w:tcPr>
            <w:tcW w:w="1917" w:type="dxa"/>
            <w:tcBorders>
              <w:top w:val="nil"/>
              <w:bottom w:val="nil"/>
              <w:right w:val="nil"/>
            </w:tcBorders>
          </w:tcPr>
          <w:p w14:paraId="7DB8653A"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4927886C" w14:textId="77777777" w:rsidR="00CB542E" w:rsidRPr="00522C3F" w:rsidRDefault="00CB542E"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13"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13"/>
          </w:p>
        </w:tc>
      </w:tr>
    </w:tbl>
    <w:p w14:paraId="0B53DA82" w14:textId="5A7B5C3F"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Previous employment – in date order</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3"/>
        <w:gridCol w:w="822"/>
        <w:gridCol w:w="3774"/>
        <w:gridCol w:w="3783"/>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lastRenderedPageBreak/>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453BA370" w:rsidR="00D334B4" w:rsidRPr="00522C3F" w:rsidRDefault="000B36BC" w:rsidP="00D334B4">
      <w:pPr>
        <w:spacing w:before="240"/>
        <w:rPr>
          <w:rFonts w:ascii="Muli" w:hAnsi="Muli" w:cs="Arial"/>
          <w:color w:val="333333"/>
          <w:sz w:val="24"/>
          <w:szCs w:val="24"/>
        </w:rPr>
      </w:pPr>
      <w:r>
        <w:rPr>
          <w:rFonts w:ascii="Muli" w:hAnsi="Muli" w:cs="Arial"/>
          <w:b/>
          <w:color w:val="ED40A9"/>
          <w:sz w:val="24"/>
          <w:szCs w:val="24"/>
        </w:rPr>
        <w:t xml:space="preserve">Please tell us </w:t>
      </w:r>
      <w:r w:rsidR="00555ECF">
        <w:rPr>
          <w:rFonts w:ascii="Muli" w:hAnsi="Muli" w:cs="Arial"/>
          <w:b/>
          <w:color w:val="ED40A9"/>
          <w:sz w:val="24"/>
          <w:szCs w:val="24"/>
        </w:rPr>
        <w:t>more about your</w:t>
      </w:r>
      <w:r>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ro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02251986" w14:textId="290755EB" w:rsidR="0019635E"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r w:rsidR="00571793"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0D4CEA">
              <w:rPr>
                <w:rFonts w:ascii="Muli" w:hAnsi="Muli" w:cs="Arial"/>
                <w:color w:val="444444"/>
                <w:sz w:val="24"/>
                <w:szCs w:val="24"/>
              </w:rPr>
              <w:t>(e</w:t>
            </w:r>
            <w:r w:rsidR="002D0A0F">
              <w:rPr>
                <w:rFonts w:ascii="Muli" w:hAnsi="Muli" w:cs="Arial"/>
                <w:color w:val="444444"/>
                <w:sz w:val="24"/>
                <w:szCs w:val="24"/>
              </w:rPr>
              <w:t>)</w:t>
            </w:r>
            <w:r w:rsidR="008042BF" w:rsidRPr="0050269D">
              <w:rPr>
                <w:rFonts w:ascii="Muli" w:hAnsi="Muli" w:cs="Arial"/>
                <w:color w:val="19226D"/>
                <w:sz w:val="24"/>
                <w:szCs w:val="24"/>
              </w:rPr>
              <w:t>.</w:t>
            </w:r>
          </w:p>
          <w:p w14:paraId="13F4E3E8" w14:textId="60EBDC63" w:rsidR="00CC047B" w:rsidRPr="00B25415" w:rsidRDefault="009F0A1C" w:rsidP="002341FF">
            <w:pPr>
              <w:rPr>
                <w:rFonts w:ascii="Muli" w:hAnsi="Muli" w:cs="Arial"/>
                <w:bCs/>
                <w:color w:val="19226D"/>
                <w:sz w:val="24"/>
                <w:szCs w:val="24"/>
              </w:rPr>
            </w:pPr>
            <w:r>
              <w:rPr>
                <w:rFonts w:ascii="Muli" w:hAnsi="Muli" w:cs="Arial"/>
                <w:bCs/>
                <w:color w:val="19226D"/>
                <w:sz w:val="24"/>
                <w:szCs w:val="24"/>
              </w:rPr>
              <w:t xml:space="preserve">Please </w:t>
            </w:r>
            <w:r w:rsidR="001F6196">
              <w:rPr>
                <w:rFonts w:ascii="Muli" w:hAnsi="Muli" w:cs="Arial"/>
                <w:bCs/>
                <w:color w:val="19226D"/>
                <w:sz w:val="24"/>
                <w:szCs w:val="24"/>
              </w:rPr>
              <w:t>include</w:t>
            </w:r>
            <w:r>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r w:rsidR="00CE5F6E"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w:t>
            </w:r>
            <w:r w:rsidR="00BA3113">
              <w:rPr>
                <w:rFonts w:ascii="Muli" w:hAnsi="Muli" w:cs="Arial"/>
                <w:bCs/>
                <w:color w:val="19226D"/>
                <w:sz w:val="24"/>
                <w:szCs w:val="24"/>
              </w:rPr>
              <w:t>20</w:t>
            </w:r>
            <w:r w:rsidR="004226FC" w:rsidRPr="005E2635">
              <w:rPr>
                <w:rFonts w:ascii="Muli" w:hAnsi="Muli" w:cs="Arial"/>
                <w:bCs/>
                <w:color w:val="19226D"/>
                <w:sz w:val="24"/>
                <w:szCs w:val="24"/>
              </w:rPr>
              <w:t>00</w:t>
            </w:r>
            <w:r w:rsidR="00CE5F6E" w:rsidRPr="005E2635">
              <w:rPr>
                <w:rFonts w:ascii="Muli" w:hAnsi="Muli" w:cs="Arial"/>
                <w:bCs/>
                <w:color w:val="19226D"/>
                <w:sz w:val="24"/>
                <w:szCs w:val="24"/>
              </w:rPr>
              <w:t xml:space="preserve"> words)</w:t>
            </w:r>
          </w:p>
        </w:tc>
      </w:tr>
      <w:tr w:rsidR="00CB542E" w:rsidRPr="00522C3F" w14:paraId="2FE5881A" w14:textId="77777777" w:rsidTr="00672DFE">
        <w:trPr>
          <w:trHeight w:val="9770"/>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fldChar w:fldCharType="begin">
                <w:ffData>
                  <w:name w:val="Text43"/>
                  <w:enabled/>
                  <w:calcOnExit w:val="0"/>
                  <w:textInput/>
                </w:ffData>
              </w:fldChar>
            </w:r>
            <w:bookmarkStart w:id="14"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4"/>
          </w:p>
        </w:tc>
      </w:tr>
    </w:tbl>
    <w:p w14:paraId="4B91E81A" w14:textId="11B11482"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lastRenderedPageBreak/>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5"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6"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7"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8"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8"/>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9"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9"/>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20"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0"/>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21"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1"/>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NDTi’s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lastRenderedPageBreak/>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 xml:space="preserve">Black, </w:t>
      </w:r>
      <w:proofErr w:type="gramStart"/>
      <w:r w:rsidR="72EA743C" w:rsidRPr="6B104C02">
        <w:rPr>
          <w:rFonts w:ascii="Muli" w:hAnsi="Muli" w:cs="Arial"/>
          <w:color w:val="333333"/>
          <w:sz w:val="24"/>
          <w:szCs w:val="24"/>
        </w:rPr>
        <w:t>Asian</w:t>
      </w:r>
      <w:proofErr w:type="gramEnd"/>
      <w:r w:rsidR="72EA743C" w:rsidRPr="6B104C02">
        <w:rPr>
          <w:rFonts w:ascii="Muli" w:hAnsi="Muli" w:cs="Arial"/>
          <w:color w:val="333333"/>
          <w:sz w:val="24"/>
          <w:szCs w:val="24"/>
        </w:rPr>
        <w:t xml:space="preserve">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 xml:space="preserve">Black, </w:t>
      </w:r>
      <w:proofErr w:type="gramStart"/>
      <w:r w:rsidR="00292846" w:rsidRPr="00292846">
        <w:rPr>
          <w:rFonts w:ascii="Muli" w:hAnsi="Muli" w:cs="Arial"/>
          <w:color w:val="333333"/>
          <w:sz w:val="24"/>
          <w:szCs w:val="24"/>
        </w:rPr>
        <w:t>Asian</w:t>
      </w:r>
      <w:proofErr w:type="gramEnd"/>
      <w:r w:rsidR="00292846" w:rsidRPr="00292846">
        <w:rPr>
          <w:rFonts w:ascii="Muli" w:hAnsi="Muli" w:cs="Arial"/>
          <w:color w:val="333333"/>
          <w:sz w:val="24"/>
          <w:szCs w:val="24"/>
        </w:rPr>
        <w:t xml:space="preserve">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NDTi’s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 xml:space="preserve">The information </w:t>
      </w:r>
      <w:r w:rsidRPr="00402EC8">
        <w:rPr>
          <w:rFonts w:ascii="Muli" w:hAnsi="Muli" w:cs="Arial"/>
          <w:bCs/>
          <w:color w:val="333333"/>
          <w:sz w:val="24"/>
          <w:szCs w:val="20"/>
        </w:rPr>
        <w:lastRenderedPageBreak/>
        <w:t>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7E9FAC7B" w:rsidR="00CB542E" w:rsidRDefault="00CB542E" w:rsidP="00CB542E">
      <w:pPr>
        <w:rPr>
          <w:rFonts w:ascii="Muli" w:hAnsi="Muli" w:cs="Arial"/>
          <w:color w:val="333333"/>
          <w:sz w:val="24"/>
          <w:szCs w:val="24"/>
        </w:rPr>
      </w:pPr>
      <w:r w:rsidRPr="00402EC8">
        <w:rPr>
          <w:rFonts w:ascii="Muli" w:hAnsi="Muli" w:cs="Arial"/>
          <w:color w:val="333333"/>
          <w:sz w:val="24"/>
          <w:szCs w:val="24"/>
        </w:rPr>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3D130" w14:textId="77777777" w:rsidR="009F1BA2" w:rsidRDefault="009F1BA2" w:rsidP="006A4E51">
      <w:pPr>
        <w:spacing w:after="0" w:line="240" w:lineRule="auto"/>
      </w:pPr>
      <w:r>
        <w:separator/>
      </w:r>
    </w:p>
  </w:endnote>
  <w:endnote w:type="continuationSeparator" w:id="0">
    <w:p w14:paraId="170C1855" w14:textId="77777777" w:rsidR="009F1BA2" w:rsidRDefault="009F1BA2" w:rsidP="006A4E51">
      <w:pPr>
        <w:spacing w:after="0" w:line="240" w:lineRule="auto"/>
      </w:pPr>
      <w:r>
        <w:continuationSeparator/>
      </w:r>
    </w:p>
  </w:endnote>
  <w:endnote w:type="continuationNotice" w:id="1">
    <w:p w14:paraId="28403BF5" w14:textId="77777777" w:rsidR="009F1BA2" w:rsidRDefault="009F1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altName w:val="Cambria"/>
    <w:panose1 w:val="000008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BA2" w14:textId="450574B3" w:rsidR="00371A00" w:rsidRPr="00884291" w:rsidRDefault="00371A00" w:rsidP="00371A00">
    <w:pPr>
      <w:rPr>
        <w:sz w:val="2"/>
        <w:szCs w:val="2"/>
      </w:rPr>
    </w:pPr>
  </w:p>
  <w:p w14:paraId="4D0A6A40" w14:textId="52E3FC04"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944563">
      <w:rPr>
        <w:rFonts w:cs="Arial"/>
        <w:b/>
        <w:color w:val="808080" w:themeColor="background1" w:themeShade="80"/>
        <w:sz w:val="16"/>
      </w:rPr>
      <w:t>Ma</w:t>
    </w:r>
    <w:r w:rsidR="00F25C05">
      <w:rPr>
        <w:rFonts w:cs="Arial"/>
        <w:b/>
        <w:color w:val="808080" w:themeColor="background1" w:themeShade="80"/>
        <w:sz w:val="16"/>
      </w:rPr>
      <w:t>y</w:t>
    </w:r>
    <w:r w:rsidR="00944563">
      <w:rPr>
        <w:rFonts w:cs="Arial"/>
        <w:b/>
        <w:color w:val="808080" w:themeColor="background1" w:themeShade="80"/>
        <w:sz w:val="16"/>
      </w:rPr>
      <w:t xml:space="preserve"> 2021</w:t>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1D1C" w14:textId="25A086A6"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w:t>
    </w:r>
    <w:r w:rsidR="008D60EE">
      <w:rPr>
        <w:rFonts w:cs="Arial"/>
        <w:b/>
        <w:color w:val="19226D"/>
        <w:sz w:val="16"/>
      </w:rPr>
      <w:t>May 2021</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ED0A" w14:textId="77777777" w:rsidR="009F1BA2" w:rsidRDefault="009F1BA2" w:rsidP="006A4E51">
      <w:pPr>
        <w:spacing w:after="0" w:line="240" w:lineRule="auto"/>
      </w:pPr>
      <w:r>
        <w:separator/>
      </w:r>
    </w:p>
  </w:footnote>
  <w:footnote w:type="continuationSeparator" w:id="0">
    <w:p w14:paraId="593BAE71" w14:textId="77777777" w:rsidR="009F1BA2" w:rsidRDefault="009F1BA2" w:rsidP="006A4E51">
      <w:pPr>
        <w:spacing w:after="0" w:line="240" w:lineRule="auto"/>
      </w:pPr>
      <w:r>
        <w:continuationSeparator/>
      </w:r>
    </w:p>
  </w:footnote>
  <w:footnote w:type="continuationNotice" w:id="1">
    <w:p w14:paraId="51BD459A" w14:textId="77777777" w:rsidR="009F1BA2" w:rsidRDefault="009F1B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365719">
    <w:abstractNumId w:val="37"/>
  </w:num>
  <w:num w:numId="2" w16cid:durableId="354233841">
    <w:abstractNumId w:val="0"/>
  </w:num>
  <w:num w:numId="3" w16cid:durableId="913397806">
    <w:abstractNumId w:val="13"/>
  </w:num>
  <w:num w:numId="4" w16cid:durableId="1445034656">
    <w:abstractNumId w:val="36"/>
  </w:num>
  <w:num w:numId="5" w16cid:durableId="681862347">
    <w:abstractNumId w:val="5"/>
  </w:num>
  <w:num w:numId="6" w16cid:durableId="596790128">
    <w:abstractNumId w:val="9"/>
  </w:num>
  <w:num w:numId="7" w16cid:durableId="843978285">
    <w:abstractNumId w:val="19"/>
  </w:num>
  <w:num w:numId="8" w16cid:durableId="1604874640">
    <w:abstractNumId w:val="31"/>
  </w:num>
  <w:num w:numId="9" w16cid:durableId="1594438180">
    <w:abstractNumId w:val="17"/>
  </w:num>
  <w:num w:numId="10" w16cid:durableId="1064063354">
    <w:abstractNumId w:val="34"/>
  </w:num>
  <w:num w:numId="11" w16cid:durableId="1151412410">
    <w:abstractNumId w:val="33"/>
  </w:num>
  <w:num w:numId="12" w16cid:durableId="1180503658">
    <w:abstractNumId w:val="40"/>
  </w:num>
  <w:num w:numId="13" w16cid:durableId="1164973841">
    <w:abstractNumId w:val="32"/>
  </w:num>
  <w:num w:numId="14" w16cid:durableId="1170220928">
    <w:abstractNumId w:val="35"/>
  </w:num>
  <w:num w:numId="15" w16cid:durableId="1498154661">
    <w:abstractNumId w:val="15"/>
  </w:num>
  <w:num w:numId="16" w16cid:durableId="1943294896">
    <w:abstractNumId w:val="11"/>
  </w:num>
  <w:num w:numId="17" w16cid:durableId="277302720">
    <w:abstractNumId w:val="2"/>
  </w:num>
  <w:num w:numId="18" w16cid:durableId="181214552">
    <w:abstractNumId w:val="6"/>
  </w:num>
  <w:num w:numId="19" w16cid:durableId="1424760736">
    <w:abstractNumId w:val="21"/>
  </w:num>
  <w:num w:numId="20" w16cid:durableId="277182221">
    <w:abstractNumId w:val="7"/>
  </w:num>
  <w:num w:numId="21" w16cid:durableId="1534615881">
    <w:abstractNumId w:val="24"/>
  </w:num>
  <w:num w:numId="22" w16cid:durableId="1565599595">
    <w:abstractNumId w:val="41"/>
  </w:num>
  <w:num w:numId="23" w16cid:durableId="1008408301">
    <w:abstractNumId w:val="16"/>
  </w:num>
  <w:num w:numId="24" w16cid:durableId="1846243743">
    <w:abstractNumId w:val="28"/>
  </w:num>
  <w:num w:numId="25" w16cid:durableId="882057142">
    <w:abstractNumId w:val="30"/>
  </w:num>
  <w:num w:numId="26" w16cid:durableId="205795862">
    <w:abstractNumId w:val="38"/>
  </w:num>
  <w:num w:numId="27" w16cid:durableId="1006203665">
    <w:abstractNumId w:val="25"/>
  </w:num>
  <w:num w:numId="28" w16cid:durableId="1467628588">
    <w:abstractNumId w:val="14"/>
  </w:num>
  <w:num w:numId="29" w16cid:durableId="2108769449">
    <w:abstractNumId w:val="20"/>
  </w:num>
  <w:num w:numId="30" w16cid:durableId="682512551">
    <w:abstractNumId w:val="39"/>
  </w:num>
  <w:num w:numId="31" w16cid:durableId="1099331403">
    <w:abstractNumId w:val="1"/>
  </w:num>
  <w:num w:numId="32" w16cid:durableId="219750659">
    <w:abstractNumId w:val="23"/>
  </w:num>
  <w:num w:numId="33" w16cid:durableId="1604414048">
    <w:abstractNumId w:val="27"/>
  </w:num>
  <w:num w:numId="34" w16cid:durableId="954754399">
    <w:abstractNumId w:val="26"/>
  </w:num>
  <w:num w:numId="35" w16cid:durableId="1541669060">
    <w:abstractNumId w:val="43"/>
  </w:num>
  <w:num w:numId="36" w16cid:durableId="1912346717">
    <w:abstractNumId w:val="18"/>
  </w:num>
  <w:num w:numId="37" w16cid:durableId="114099935">
    <w:abstractNumId w:val="3"/>
  </w:num>
  <w:num w:numId="38" w16cid:durableId="1912890395">
    <w:abstractNumId w:val="10"/>
  </w:num>
  <w:num w:numId="39" w16cid:durableId="264383859">
    <w:abstractNumId w:val="4"/>
  </w:num>
  <w:num w:numId="40" w16cid:durableId="1132599042">
    <w:abstractNumId w:val="42"/>
  </w:num>
  <w:num w:numId="41" w16cid:durableId="908881981">
    <w:abstractNumId w:val="22"/>
  </w:num>
  <w:num w:numId="42" w16cid:durableId="1565024620">
    <w:abstractNumId w:val="8"/>
  </w:num>
  <w:num w:numId="43" w16cid:durableId="673453542">
    <w:abstractNumId w:val="29"/>
  </w:num>
  <w:num w:numId="44" w16cid:durableId="13266638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31808"/>
    <w:rsid w:val="000447A2"/>
    <w:rsid w:val="00045698"/>
    <w:rsid w:val="000501A1"/>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26768"/>
    <w:rsid w:val="001347DE"/>
    <w:rsid w:val="00137402"/>
    <w:rsid w:val="00141DB5"/>
    <w:rsid w:val="00146CA7"/>
    <w:rsid w:val="00162D7B"/>
    <w:rsid w:val="00167A11"/>
    <w:rsid w:val="00170E47"/>
    <w:rsid w:val="00173E06"/>
    <w:rsid w:val="00175497"/>
    <w:rsid w:val="00182822"/>
    <w:rsid w:val="00184C3E"/>
    <w:rsid w:val="0019635E"/>
    <w:rsid w:val="001A05EA"/>
    <w:rsid w:val="001A06DE"/>
    <w:rsid w:val="001B7A41"/>
    <w:rsid w:val="001C4523"/>
    <w:rsid w:val="001C599F"/>
    <w:rsid w:val="001C7640"/>
    <w:rsid w:val="001D2321"/>
    <w:rsid w:val="001F1E9F"/>
    <w:rsid w:val="001F3671"/>
    <w:rsid w:val="001F6196"/>
    <w:rsid w:val="002061E7"/>
    <w:rsid w:val="00212650"/>
    <w:rsid w:val="00214454"/>
    <w:rsid w:val="00220D4F"/>
    <w:rsid w:val="002300A3"/>
    <w:rsid w:val="002341FF"/>
    <w:rsid w:val="00237220"/>
    <w:rsid w:val="002379DD"/>
    <w:rsid w:val="002502EE"/>
    <w:rsid w:val="0025143C"/>
    <w:rsid w:val="00255F91"/>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E4762"/>
    <w:rsid w:val="002E7104"/>
    <w:rsid w:val="002F34BE"/>
    <w:rsid w:val="002F56D4"/>
    <w:rsid w:val="002F62E2"/>
    <w:rsid w:val="00303B6B"/>
    <w:rsid w:val="00307F55"/>
    <w:rsid w:val="0031674F"/>
    <w:rsid w:val="0032142B"/>
    <w:rsid w:val="0032202B"/>
    <w:rsid w:val="003232DB"/>
    <w:rsid w:val="00323F69"/>
    <w:rsid w:val="0032720F"/>
    <w:rsid w:val="00333612"/>
    <w:rsid w:val="0033774C"/>
    <w:rsid w:val="0034173C"/>
    <w:rsid w:val="0034485C"/>
    <w:rsid w:val="00344ACC"/>
    <w:rsid w:val="00352D80"/>
    <w:rsid w:val="003537A1"/>
    <w:rsid w:val="00355DB0"/>
    <w:rsid w:val="003614E4"/>
    <w:rsid w:val="00364152"/>
    <w:rsid w:val="00371A00"/>
    <w:rsid w:val="0038031A"/>
    <w:rsid w:val="00382B1C"/>
    <w:rsid w:val="003A3528"/>
    <w:rsid w:val="003A43DE"/>
    <w:rsid w:val="003A7664"/>
    <w:rsid w:val="003B1517"/>
    <w:rsid w:val="003C4D36"/>
    <w:rsid w:val="003C786E"/>
    <w:rsid w:val="003E0E70"/>
    <w:rsid w:val="003E682B"/>
    <w:rsid w:val="003F2BB2"/>
    <w:rsid w:val="003F371F"/>
    <w:rsid w:val="003F4637"/>
    <w:rsid w:val="00402EC8"/>
    <w:rsid w:val="00407021"/>
    <w:rsid w:val="00411D62"/>
    <w:rsid w:val="004130C6"/>
    <w:rsid w:val="004226FC"/>
    <w:rsid w:val="00440A5E"/>
    <w:rsid w:val="00441D69"/>
    <w:rsid w:val="00441D88"/>
    <w:rsid w:val="0044239F"/>
    <w:rsid w:val="004456C9"/>
    <w:rsid w:val="00445C92"/>
    <w:rsid w:val="00453282"/>
    <w:rsid w:val="00453D11"/>
    <w:rsid w:val="00463DB3"/>
    <w:rsid w:val="00467146"/>
    <w:rsid w:val="00481FD7"/>
    <w:rsid w:val="00484848"/>
    <w:rsid w:val="00487483"/>
    <w:rsid w:val="0049143B"/>
    <w:rsid w:val="004A10C4"/>
    <w:rsid w:val="004B5D72"/>
    <w:rsid w:val="004C0621"/>
    <w:rsid w:val="004C3A05"/>
    <w:rsid w:val="004D0961"/>
    <w:rsid w:val="004D10D2"/>
    <w:rsid w:val="004E52A1"/>
    <w:rsid w:val="004E59E1"/>
    <w:rsid w:val="004F3534"/>
    <w:rsid w:val="0050269D"/>
    <w:rsid w:val="005030E5"/>
    <w:rsid w:val="0050453E"/>
    <w:rsid w:val="00522C3F"/>
    <w:rsid w:val="005329E3"/>
    <w:rsid w:val="00532B4F"/>
    <w:rsid w:val="00534B27"/>
    <w:rsid w:val="00555ECF"/>
    <w:rsid w:val="00555F3A"/>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7987"/>
    <w:rsid w:val="005B7722"/>
    <w:rsid w:val="005C2345"/>
    <w:rsid w:val="005C7875"/>
    <w:rsid w:val="005E21B1"/>
    <w:rsid w:val="005E2635"/>
    <w:rsid w:val="005E39BA"/>
    <w:rsid w:val="005F0D82"/>
    <w:rsid w:val="005F1A41"/>
    <w:rsid w:val="005F3547"/>
    <w:rsid w:val="005F7722"/>
    <w:rsid w:val="005F7F88"/>
    <w:rsid w:val="006035EC"/>
    <w:rsid w:val="006066E4"/>
    <w:rsid w:val="006068B0"/>
    <w:rsid w:val="006242D9"/>
    <w:rsid w:val="00641A16"/>
    <w:rsid w:val="00645C43"/>
    <w:rsid w:val="006500AA"/>
    <w:rsid w:val="006546CA"/>
    <w:rsid w:val="006573DB"/>
    <w:rsid w:val="00661E83"/>
    <w:rsid w:val="0066314D"/>
    <w:rsid w:val="00671563"/>
    <w:rsid w:val="00672DFE"/>
    <w:rsid w:val="00694376"/>
    <w:rsid w:val="00695242"/>
    <w:rsid w:val="006973FD"/>
    <w:rsid w:val="006977D7"/>
    <w:rsid w:val="006A0E0F"/>
    <w:rsid w:val="006A30D6"/>
    <w:rsid w:val="006A4E51"/>
    <w:rsid w:val="006A5FCB"/>
    <w:rsid w:val="006B6DD2"/>
    <w:rsid w:val="006B7541"/>
    <w:rsid w:val="006C3F6F"/>
    <w:rsid w:val="006D31A2"/>
    <w:rsid w:val="006E2C54"/>
    <w:rsid w:val="006E3F4F"/>
    <w:rsid w:val="006E7B24"/>
    <w:rsid w:val="006F2FBD"/>
    <w:rsid w:val="006F4659"/>
    <w:rsid w:val="006F4E2D"/>
    <w:rsid w:val="006F624C"/>
    <w:rsid w:val="007052CF"/>
    <w:rsid w:val="00706090"/>
    <w:rsid w:val="00706D72"/>
    <w:rsid w:val="00717C34"/>
    <w:rsid w:val="00725587"/>
    <w:rsid w:val="00734478"/>
    <w:rsid w:val="007355D3"/>
    <w:rsid w:val="00737D5B"/>
    <w:rsid w:val="00744DA2"/>
    <w:rsid w:val="00747EB9"/>
    <w:rsid w:val="007504A8"/>
    <w:rsid w:val="00751405"/>
    <w:rsid w:val="00755EBF"/>
    <w:rsid w:val="00756C79"/>
    <w:rsid w:val="007608CF"/>
    <w:rsid w:val="0076524B"/>
    <w:rsid w:val="00771151"/>
    <w:rsid w:val="007805DB"/>
    <w:rsid w:val="00780BE3"/>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219C6"/>
    <w:rsid w:val="008261AC"/>
    <w:rsid w:val="00833285"/>
    <w:rsid w:val="00835FBE"/>
    <w:rsid w:val="00842CC9"/>
    <w:rsid w:val="0084561B"/>
    <w:rsid w:val="00856599"/>
    <w:rsid w:val="00871FDE"/>
    <w:rsid w:val="0087236C"/>
    <w:rsid w:val="00884291"/>
    <w:rsid w:val="008954FA"/>
    <w:rsid w:val="008A29A1"/>
    <w:rsid w:val="008A4E9C"/>
    <w:rsid w:val="008A6BB9"/>
    <w:rsid w:val="008B572A"/>
    <w:rsid w:val="008C70D1"/>
    <w:rsid w:val="008D334B"/>
    <w:rsid w:val="008D349E"/>
    <w:rsid w:val="008D60EE"/>
    <w:rsid w:val="008E02B1"/>
    <w:rsid w:val="008E12FA"/>
    <w:rsid w:val="008F40CB"/>
    <w:rsid w:val="009022AA"/>
    <w:rsid w:val="00910CAA"/>
    <w:rsid w:val="00933B90"/>
    <w:rsid w:val="00941AE5"/>
    <w:rsid w:val="00942366"/>
    <w:rsid w:val="00942FD4"/>
    <w:rsid w:val="00944078"/>
    <w:rsid w:val="00944563"/>
    <w:rsid w:val="00945EB7"/>
    <w:rsid w:val="00947F7C"/>
    <w:rsid w:val="009532B5"/>
    <w:rsid w:val="00954F17"/>
    <w:rsid w:val="00961E5F"/>
    <w:rsid w:val="00981A5B"/>
    <w:rsid w:val="009830E7"/>
    <w:rsid w:val="00984433"/>
    <w:rsid w:val="00984778"/>
    <w:rsid w:val="0099007C"/>
    <w:rsid w:val="009921D9"/>
    <w:rsid w:val="009963F9"/>
    <w:rsid w:val="009A2956"/>
    <w:rsid w:val="009A490D"/>
    <w:rsid w:val="009A7C7A"/>
    <w:rsid w:val="009B4B16"/>
    <w:rsid w:val="009C0239"/>
    <w:rsid w:val="009C024E"/>
    <w:rsid w:val="009C4740"/>
    <w:rsid w:val="009D21B7"/>
    <w:rsid w:val="009D3698"/>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37435"/>
    <w:rsid w:val="00A4192E"/>
    <w:rsid w:val="00A438C0"/>
    <w:rsid w:val="00A44F77"/>
    <w:rsid w:val="00A50566"/>
    <w:rsid w:val="00A70D5B"/>
    <w:rsid w:val="00A95ED5"/>
    <w:rsid w:val="00A97172"/>
    <w:rsid w:val="00AA1066"/>
    <w:rsid w:val="00AA18B0"/>
    <w:rsid w:val="00AA4CF8"/>
    <w:rsid w:val="00AAE4AA"/>
    <w:rsid w:val="00AC002B"/>
    <w:rsid w:val="00AC7A99"/>
    <w:rsid w:val="00AD09CF"/>
    <w:rsid w:val="00AD4ADE"/>
    <w:rsid w:val="00AD6186"/>
    <w:rsid w:val="00AD7B23"/>
    <w:rsid w:val="00AE0877"/>
    <w:rsid w:val="00AE4006"/>
    <w:rsid w:val="00AE76F3"/>
    <w:rsid w:val="00AF623F"/>
    <w:rsid w:val="00AF7995"/>
    <w:rsid w:val="00B0430F"/>
    <w:rsid w:val="00B124DB"/>
    <w:rsid w:val="00B13F33"/>
    <w:rsid w:val="00B215A6"/>
    <w:rsid w:val="00B25415"/>
    <w:rsid w:val="00B278B8"/>
    <w:rsid w:val="00B50A98"/>
    <w:rsid w:val="00B52E25"/>
    <w:rsid w:val="00B71ACD"/>
    <w:rsid w:val="00B902AF"/>
    <w:rsid w:val="00B92020"/>
    <w:rsid w:val="00BA3113"/>
    <w:rsid w:val="00BA3458"/>
    <w:rsid w:val="00BB191E"/>
    <w:rsid w:val="00BB2B5D"/>
    <w:rsid w:val="00BB4266"/>
    <w:rsid w:val="00BB63A7"/>
    <w:rsid w:val="00BC0905"/>
    <w:rsid w:val="00BC0D5D"/>
    <w:rsid w:val="00BC3961"/>
    <w:rsid w:val="00BC7737"/>
    <w:rsid w:val="00BE030E"/>
    <w:rsid w:val="00BE1D82"/>
    <w:rsid w:val="00C00F27"/>
    <w:rsid w:val="00C0365A"/>
    <w:rsid w:val="00C03C20"/>
    <w:rsid w:val="00C356A8"/>
    <w:rsid w:val="00C44625"/>
    <w:rsid w:val="00C448DB"/>
    <w:rsid w:val="00C4770D"/>
    <w:rsid w:val="00C61F33"/>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334B4"/>
    <w:rsid w:val="00D339B6"/>
    <w:rsid w:val="00D51DB7"/>
    <w:rsid w:val="00D6180D"/>
    <w:rsid w:val="00D65F8F"/>
    <w:rsid w:val="00D735EB"/>
    <w:rsid w:val="00D7660C"/>
    <w:rsid w:val="00D809D4"/>
    <w:rsid w:val="00D80A77"/>
    <w:rsid w:val="00D81CBF"/>
    <w:rsid w:val="00D90A76"/>
    <w:rsid w:val="00D965E3"/>
    <w:rsid w:val="00DA011D"/>
    <w:rsid w:val="00DA6EC4"/>
    <w:rsid w:val="00DD6E5A"/>
    <w:rsid w:val="00DE6D86"/>
    <w:rsid w:val="00DF04DC"/>
    <w:rsid w:val="00DF4926"/>
    <w:rsid w:val="00DF4DC2"/>
    <w:rsid w:val="00DF4F9A"/>
    <w:rsid w:val="00E06E51"/>
    <w:rsid w:val="00E17299"/>
    <w:rsid w:val="00E257FC"/>
    <w:rsid w:val="00E270EC"/>
    <w:rsid w:val="00E27FC4"/>
    <w:rsid w:val="00E314CA"/>
    <w:rsid w:val="00E423EB"/>
    <w:rsid w:val="00E42E35"/>
    <w:rsid w:val="00E5004F"/>
    <w:rsid w:val="00E61FB9"/>
    <w:rsid w:val="00E641B3"/>
    <w:rsid w:val="00E73F8B"/>
    <w:rsid w:val="00E83564"/>
    <w:rsid w:val="00E86C6B"/>
    <w:rsid w:val="00EA5617"/>
    <w:rsid w:val="00EB3707"/>
    <w:rsid w:val="00EC5C8C"/>
    <w:rsid w:val="00EC611B"/>
    <w:rsid w:val="00ED2360"/>
    <w:rsid w:val="00ED6B84"/>
    <w:rsid w:val="00ED7D29"/>
    <w:rsid w:val="00EE208C"/>
    <w:rsid w:val="00EE4AD4"/>
    <w:rsid w:val="00EE5116"/>
    <w:rsid w:val="00EE6ECF"/>
    <w:rsid w:val="00EE759C"/>
    <w:rsid w:val="00EE76B9"/>
    <w:rsid w:val="00EF2BF6"/>
    <w:rsid w:val="00EF3CA0"/>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90ACD"/>
    <w:rsid w:val="00FA1992"/>
    <w:rsid w:val="00FA2C36"/>
    <w:rsid w:val="00FA472F"/>
    <w:rsid w:val="00FA7552"/>
    <w:rsid w:val="00FB4875"/>
    <w:rsid w:val="00FC1ECA"/>
    <w:rsid w:val="00FD269F"/>
    <w:rsid w:val="00FD62F0"/>
    <w:rsid w:val="00FD658A"/>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C3EE3AC8-E8E2-44DC-8991-CB514D47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20B69E341F43498F941662F018C02A" ma:contentTypeVersion="16" ma:contentTypeDescription="Create a new document." ma:contentTypeScope="" ma:versionID="a588a4a3e0cab52415eec7393f198d26">
  <xsd:schema xmlns:xsd="http://www.w3.org/2001/XMLSchema" xmlns:xs="http://www.w3.org/2001/XMLSchema" xmlns:p="http://schemas.microsoft.com/office/2006/metadata/properties" xmlns:ns2="1ce13cfa-c527-41b1-a732-35fe3e9be29a" xmlns:ns3="217cb801-95a4-438b-89c9-d34c8111b34a" xmlns:ns4="1dbf5afa-48de-4a31-a281-d5404744caed" targetNamespace="http://schemas.microsoft.com/office/2006/metadata/properties" ma:root="true" ma:fieldsID="0b5fd49bcf20ed7b8fe97d194a504c39" ns2:_="" ns3:_="" ns4:_="">
    <xsd:import namespace="1ce13cfa-c527-41b1-a732-35fe3e9be29a"/>
    <xsd:import namespace="217cb801-95a4-438b-89c9-d34c8111b34a"/>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LastReviewed"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13cfa-c527-41b1-a732-35fe3e9be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LastReviewed" ma:index="14" nillable="true" ma:displayName="Last Reviewed" ma:description="Insert date JD and/or Person Spec last updated." ma:format="DateOnly" ma:internalName="LastReviewed">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7cb801-95a4-438b-89c9-d34c8111b3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df0cfc4-a65e-4af3-a036-e33d381ddfa4}" ma:internalName="TaxCatchAll" ma:showField="CatchAllData" ma:web="217cb801-95a4-438b-89c9-d34c8111b3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astReviewed xmlns="1ce13cfa-c527-41b1-a732-35fe3e9be29a" xsi:nil="true"/>
    <lcf76f155ced4ddcb4097134ff3c332f xmlns="1ce13cfa-c527-41b1-a732-35fe3e9be29a">
      <Terms xmlns="http://schemas.microsoft.com/office/infopath/2007/PartnerControls"/>
    </lcf76f155ced4ddcb4097134ff3c332f>
    <TaxCatchAll xmlns="1dbf5afa-48de-4a31-a281-d5404744cae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F36D-A83B-444C-81F3-7682B6E24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13cfa-c527-41b1-a732-35fe3e9be29a"/>
    <ds:schemaRef ds:uri="217cb801-95a4-438b-89c9-d34c8111b34a"/>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FA1AB7-0EF9-4CA6-B901-8D637DEA21DC}">
  <ds:schemaRefs>
    <ds:schemaRef ds:uri="http://purl.org/dc/dcmitype/"/>
    <ds:schemaRef ds:uri="http://purl.org/dc/elements/1.1/"/>
    <ds:schemaRef ds:uri="http://schemas.microsoft.com/office/2006/metadata/properties"/>
    <ds:schemaRef ds:uri="http://www.w3.org/XML/1998/namespace"/>
    <ds:schemaRef ds:uri="http://purl.org/dc/terms/"/>
    <ds:schemaRef ds:uri="1ce13cfa-c527-41b1-a732-35fe3e9be29a"/>
    <ds:schemaRef ds:uri="http://schemas.microsoft.com/office/2006/documentManagement/types"/>
    <ds:schemaRef ds:uri="217cb801-95a4-438b-89c9-d34c8111b34a"/>
    <ds:schemaRef ds:uri="http://schemas.microsoft.com/office/infopath/2007/PartnerControls"/>
    <ds:schemaRef ds:uri="http://schemas.openxmlformats.org/package/2006/metadata/core-properties"/>
    <ds:schemaRef ds:uri="1dbf5afa-48de-4a31-a281-d5404744caed"/>
  </ds:schemaRefs>
</ds:datastoreItem>
</file>

<file path=customXml/itemProps3.xml><?xml version="1.0" encoding="utf-8"?>
<ds:datastoreItem xmlns:ds="http://schemas.openxmlformats.org/officeDocument/2006/customXml" ds:itemID="{7C163BBB-638E-4B84-81E2-240C297A4599}">
  <ds:schemaRefs>
    <ds:schemaRef ds:uri="http://schemas.microsoft.com/sharepoint/v3/contenttype/forms"/>
  </ds:schemaRefs>
</ds:datastoreItem>
</file>

<file path=customXml/itemProps4.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93</Words>
  <Characters>7373</Characters>
  <Application>Microsoft Office Word</Application>
  <DocSecurity>0</DocSecurity>
  <Lines>61</Lines>
  <Paragraphs>17</Paragraphs>
  <ScaleCrop>false</ScaleCrop>
  <Company>Microsoft</Company>
  <LinksUpToDate>false</LinksUpToDate>
  <CharactersWithSpaces>8649</CharactersWithSpaces>
  <SharedDoc>false</SharedDoc>
  <HLinks>
    <vt:vector size="18" baseType="variant">
      <vt:variant>
        <vt:i4>6291463</vt:i4>
      </vt:variant>
      <vt:variant>
        <vt:i4>195</vt:i4>
      </vt:variant>
      <vt:variant>
        <vt:i4>0</vt:i4>
      </vt:variant>
      <vt:variant>
        <vt:i4>5</vt:i4>
      </vt:variant>
      <vt:variant>
        <vt:lpwstr>mailto:recruitment@ndti.org.uk</vt:lpwstr>
      </vt:variant>
      <vt:variant>
        <vt:lpwstr/>
      </vt:variant>
      <vt:variant>
        <vt:i4>5111816</vt:i4>
      </vt:variant>
      <vt:variant>
        <vt:i4>189</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86</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Sally Richens</cp:lastModifiedBy>
  <cp:revision>2</cp:revision>
  <cp:lastPrinted>2021-03-13T02:04:00Z</cp:lastPrinted>
  <dcterms:created xsi:type="dcterms:W3CDTF">2022-06-10T13:14:00Z</dcterms:created>
  <dcterms:modified xsi:type="dcterms:W3CDTF">2022-06-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0B69E341F43498F941662F018C02A</vt:lpwstr>
  </property>
  <property fmtid="{D5CDD505-2E9C-101B-9397-08002B2CF9AE}" pid="3" name="MediaServiceImageTags">
    <vt:lpwstr/>
  </property>
</Properties>
</file>